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c9d0ee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7a4f1b5-e849-4faf-946f-3e5aaa8989f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51:13Z</dcterms:created>
  <dcterms:modified xsi:type="dcterms:W3CDTF">2023-07-28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